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7EB8" w:rsidRDefault="00BB3B63" w:rsidP="007F7EB8">
      <w:pPr>
        <w:spacing w:after="0" w:line="240" w:lineRule="auto"/>
        <w:rPr>
          <w:rFonts w:asciiTheme="majorHAnsi" w:hAnsiTheme="majorHAnsi"/>
          <w:b/>
          <w:sz w:val="36"/>
          <w:szCs w:val="24"/>
        </w:rPr>
      </w:pPr>
      <w:r w:rsidRPr="00823880">
        <w:rPr>
          <w:rFonts w:ascii="Calibri" w:hAnsi="Calibri"/>
          <w:noProof/>
          <w:color w:val="000000"/>
          <w:sz w:val="36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ge">
              <wp:posOffset>540105</wp:posOffset>
            </wp:positionV>
            <wp:extent cx="899769" cy="1014590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7" cstate="print"/>
                    <a:srcRect l="32442" t="6001" r="32492" b="11100"/>
                    <a:stretch/>
                  </pic:blipFill>
                  <pic:spPr>
                    <a:xfrm>
                      <a:off x="0" y="0"/>
                      <a:ext cx="899769" cy="1014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3880">
        <w:rPr>
          <w:rFonts w:asciiTheme="majorHAnsi" w:hAnsiTheme="majorHAnsi"/>
          <w:b/>
          <w:sz w:val="36"/>
          <w:szCs w:val="24"/>
        </w:rPr>
        <w:t xml:space="preserve">Lawrence       </w:t>
      </w:r>
    </w:p>
    <w:p w:rsidR="007F7EB8" w:rsidRDefault="007F7EB8" w:rsidP="007F7EB8">
      <w:pPr>
        <w:spacing w:after="0" w:line="240" w:lineRule="auto"/>
        <w:rPr>
          <w:rFonts w:asciiTheme="majorHAnsi" w:hAnsiTheme="majorHAnsi"/>
          <w:b/>
          <w:sz w:val="36"/>
          <w:szCs w:val="24"/>
        </w:rPr>
      </w:pPr>
    </w:p>
    <w:p w:rsidR="007F7EB8" w:rsidRDefault="007F7EB8" w:rsidP="007F7EB8">
      <w:p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Email: </w:t>
      </w:r>
      <w:hyperlink r:id="rId8" w:history="1">
        <w:r w:rsidRPr="00C132F4">
          <w:rPr>
            <w:rStyle w:val="Hyperlink"/>
            <w:rFonts w:asciiTheme="majorHAnsi" w:hAnsiTheme="majorHAnsi"/>
            <w:b/>
          </w:rPr>
          <w:t>Lawrence.390419@2freemail.com</w:t>
        </w:r>
      </w:hyperlink>
    </w:p>
    <w:p w:rsidR="00BB3B63" w:rsidRPr="00823880" w:rsidRDefault="00BB3B63" w:rsidP="007F7EB8">
      <w:pPr>
        <w:spacing w:after="0" w:line="240" w:lineRule="auto"/>
        <w:rPr>
          <w:rFonts w:asciiTheme="majorHAnsi" w:hAnsiTheme="majorHAnsi"/>
          <w:b/>
          <w:sz w:val="36"/>
          <w:szCs w:val="24"/>
        </w:rPr>
      </w:pPr>
      <w:r w:rsidRPr="00823880">
        <w:rPr>
          <w:rFonts w:asciiTheme="majorHAnsi" w:hAnsiTheme="majorHAnsi"/>
          <w:b/>
          <w:sz w:val="36"/>
          <w:szCs w:val="24"/>
        </w:rPr>
        <w:t xml:space="preserve">                                                                                      </w:t>
      </w:r>
    </w:p>
    <w:p w:rsidR="007F7EB8" w:rsidRPr="000F1B22" w:rsidRDefault="007F7EB8" w:rsidP="00BB3B63">
      <w:pPr>
        <w:pBdr>
          <w:top w:val="thinThickSmallGap" w:sz="24" w:space="1" w:color="auto"/>
        </w:pBdr>
        <w:spacing w:line="240" w:lineRule="auto"/>
        <w:jc w:val="both"/>
        <w:rPr>
          <w:b/>
          <w:color w:val="FF0000"/>
          <w:sz w:val="24"/>
        </w:rPr>
      </w:pPr>
    </w:p>
    <w:p w:rsidR="00CB248E" w:rsidRPr="000F1B22" w:rsidRDefault="00F86D1F" w:rsidP="00E80BBF">
      <w:pPr>
        <w:spacing w:line="240" w:lineRule="auto"/>
        <w:jc w:val="both"/>
        <w:rPr>
          <w:b/>
          <w:sz w:val="32"/>
          <w:szCs w:val="28"/>
        </w:rPr>
      </w:pPr>
      <w:r w:rsidRPr="000F1B22">
        <w:rPr>
          <w:b/>
          <w:noProof/>
          <w:sz w:val="24"/>
        </w:rPr>
        <w:drawing>
          <wp:inline distT="0" distB="0" distL="0" distR="0">
            <wp:extent cx="5943600" cy="350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248E" w:rsidRPr="008B0049" w:rsidRDefault="00CB248E" w:rsidP="00061DC2">
      <w:pPr>
        <w:spacing w:line="240" w:lineRule="auto"/>
        <w:jc w:val="both"/>
        <w:rPr>
          <w:b/>
          <w:sz w:val="20"/>
        </w:rPr>
      </w:pPr>
      <w:r w:rsidRPr="008B0049">
        <w:rPr>
          <w:b/>
          <w:sz w:val="20"/>
        </w:rPr>
        <w:t xml:space="preserve">Detail minded individual combining strong interpersonal and good verbal communication skills, possessing Self-motivation, </w:t>
      </w:r>
      <w:r w:rsidR="00FD284F" w:rsidRPr="008B0049">
        <w:rPr>
          <w:b/>
          <w:sz w:val="20"/>
        </w:rPr>
        <w:t xml:space="preserve">an </w:t>
      </w:r>
      <w:r w:rsidRPr="008B0049">
        <w:rPr>
          <w:b/>
          <w:noProof/>
          <w:sz w:val="20"/>
        </w:rPr>
        <w:t>initiative</w:t>
      </w:r>
      <w:r w:rsidRPr="008B0049">
        <w:rPr>
          <w:b/>
          <w:sz w:val="20"/>
        </w:rPr>
        <w:t xml:space="preserve"> with a high level of energy, decision making, critical thinking, </w:t>
      </w:r>
      <w:r w:rsidR="00BA7220" w:rsidRPr="008B0049">
        <w:rPr>
          <w:b/>
          <w:sz w:val="20"/>
        </w:rPr>
        <w:t>organizing,</w:t>
      </w:r>
      <w:r w:rsidR="00BA7220" w:rsidRPr="008B0049">
        <w:rPr>
          <w:b/>
          <w:noProof/>
          <w:sz w:val="20"/>
        </w:rPr>
        <w:t xml:space="preserve"> and</w:t>
      </w:r>
      <w:r w:rsidRPr="008B0049">
        <w:rPr>
          <w:b/>
          <w:sz w:val="20"/>
        </w:rPr>
        <w:t xml:space="preserve"> planning</w:t>
      </w:r>
      <w:r w:rsidR="005017F7" w:rsidRPr="008B0049">
        <w:rPr>
          <w:b/>
          <w:sz w:val="20"/>
        </w:rPr>
        <w:t>.</w:t>
      </w:r>
    </w:p>
    <w:p w:rsidR="00CB248E" w:rsidRPr="008B0049" w:rsidRDefault="00CB248E" w:rsidP="00061DC2">
      <w:pPr>
        <w:spacing w:line="240" w:lineRule="auto"/>
        <w:jc w:val="both"/>
        <w:rPr>
          <w:b/>
        </w:rPr>
      </w:pPr>
      <w:r w:rsidRPr="008B0049">
        <w:rPr>
          <w:b/>
          <w:sz w:val="20"/>
        </w:rPr>
        <w:t>Self-</w:t>
      </w:r>
      <w:r w:rsidR="003F766C" w:rsidRPr="008B0049">
        <w:rPr>
          <w:b/>
          <w:noProof/>
          <w:sz w:val="20"/>
        </w:rPr>
        <w:t xml:space="preserve">starter </w:t>
      </w:r>
      <w:r w:rsidR="00FD284F" w:rsidRPr="008B0049">
        <w:rPr>
          <w:b/>
          <w:noProof/>
          <w:sz w:val="20"/>
        </w:rPr>
        <w:t>with</w:t>
      </w:r>
      <w:r w:rsidR="00FA794B">
        <w:rPr>
          <w:b/>
          <w:noProof/>
          <w:sz w:val="20"/>
        </w:rPr>
        <w:t xml:space="preserve"> </w:t>
      </w:r>
      <w:r w:rsidR="00FD284F" w:rsidRPr="008B0049">
        <w:rPr>
          <w:b/>
          <w:noProof/>
          <w:sz w:val="20"/>
        </w:rPr>
        <w:t xml:space="preserve">the </w:t>
      </w:r>
      <w:r w:rsidR="003F766C" w:rsidRPr="008B0049">
        <w:rPr>
          <w:b/>
          <w:noProof/>
          <w:sz w:val="20"/>
        </w:rPr>
        <w:t>ability</w:t>
      </w:r>
      <w:r w:rsidRPr="008B0049">
        <w:rPr>
          <w:b/>
          <w:sz w:val="20"/>
        </w:rPr>
        <w:t xml:space="preserve"> to multi-</w:t>
      </w:r>
      <w:r w:rsidR="00BA7220" w:rsidRPr="008B0049">
        <w:rPr>
          <w:b/>
          <w:sz w:val="20"/>
        </w:rPr>
        <w:t>task, tolerant</w:t>
      </w:r>
      <w:r w:rsidRPr="008B0049">
        <w:rPr>
          <w:b/>
          <w:sz w:val="20"/>
        </w:rPr>
        <w:t xml:space="preserve">, patience, work under pressure, completely adaptable, flexible about </w:t>
      </w:r>
      <w:r w:rsidRPr="008B0049">
        <w:rPr>
          <w:b/>
          <w:noProof/>
          <w:sz w:val="20"/>
        </w:rPr>
        <w:t>workplace</w:t>
      </w:r>
      <w:r w:rsidRPr="008B0049">
        <w:rPr>
          <w:b/>
          <w:sz w:val="20"/>
        </w:rPr>
        <w:t xml:space="preserve"> locations &amp; work hours</w:t>
      </w:r>
      <w:r w:rsidRPr="008B0049">
        <w:rPr>
          <w:b/>
        </w:rPr>
        <w:t>.</w:t>
      </w:r>
    </w:p>
    <w:p w:rsidR="00CB248E" w:rsidRPr="000F1B22" w:rsidRDefault="00F86D1F" w:rsidP="00E80BBF">
      <w:pPr>
        <w:jc w:val="both"/>
        <w:rPr>
          <w:sz w:val="32"/>
          <w:szCs w:val="28"/>
          <w:u w:val="single"/>
        </w:rPr>
      </w:pPr>
      <w:r w:rsidRPr="00797068">
        <w:rPr>
          <w:noProof/>
        </w:rPr>
        <w:drawing>
          <wp:inline distT="0" distB="0" distL="0" distR="0">
            <wp:extent cx="5943600" cy="3378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76B5" w:rsidRDefault="00FA76B5" w:rsidP="00FA76B5">
      <w:pPr>
        <w:pStyle w:val="ListParagraph"/>
        <w:numPr>
          <w:ilvl w:val="0"/>
          <w:numId w:val="1"/>
        </w:numPr>
        <w:spacing w:line="240" w:lineRule="auto"/>
        <w:jc w:val="both"/>
        <w:rPr>
          <w:b/>
          <w:sz w:val="24"/>
        </w:rPr>
      </w:pPr>
      <w:r w:rsidRPr="00BB3439">
        <w:rPr>
          <w:b/>
          <w:sz w:val="20"/>
        </w:rPr>
        <w:t>BBM- Bachelor of Business Management</w:t>
      </w:r>
      <w:r w:rsidRPr="000F1B22">
        <w:rPr>
          <w:b/>
          <w:sz w:val="24"/>
        </w:rPr>
        <w:t>.</w:t>
      </w:r>
    </w:p>
    <w:p w:rsidR="00CB248E" w:rsidRPr="00BB3439" w:rsidRDefault="00CB248E" w:rsidP="00E80BBF">
      <w:pPr>
        <w:pStyle w:val="ListParagraph"/>
        <w:numPr>
          <w:ilvl w:val="0"/>
          <w:numId w:val="1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>PUC-Pre-University College in Commerce.</w:t>
      </w:r>
    </w:p>
    <w:p w:rsidR="00FA76B5" w:rsidRPr="00BB3439" w:rsidRDefault="00FA76B5" w:rsidP="00FA76B5">
      <w:pPr>
        <w:pStyle w:val="ListParagraph"/>
        <w:numPr>
          <w:ilvl w:val="0"/>
          <w:numId w:val="1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>Secondary School Leaving Certificate (SSLC) From Karnataka Board, India.</w:t>
      </w:r>
    </w:p>
    <w:p w:rsidR="00CB248E" w:rsidRPr="000F1B22" w:rsidRDefault="00F86D1F" w:rsidP="00E80BBF">
      <w:pPr>
        <w:spacing w:line="240" w:lineRule="auto"/>
        <w:jc w:val="both"/>
        <w:rPr>
          <w:b/>
          <w:sz w:val="32"/>
          <w:szCs w:val="28"/>
          <w:u w:val="single"/>
        </w:rPr>
      </w:pPr>
      <w:r w:rsidRPr="000F1B22">
        <w:rPr>
          <w:b/>
          <w:noProof/>
          <w:sz w:val="24"/>
        </w:rPr>
        <w:drawing>
          <wp:inline distT="0" distB="0" distL="0" distR="0">
            <wp:extent cx="5943600" cy="40132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3C8C" w:rsidRPr="002C5D27" w:rsidRDefault="00061DC2" w:rsidP="008F3C8C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DUBLIN AUTO SPARE PARTS TRADING LLC</w:t>
      </w:r>
      <w:r w:rsidR="008F3C8C" w:rsidRPr="002C5D27">
        <w:rPr>
          <w:b/>
          <w:sz w:val="18"/>
          <w:szCs w:val="18"/>
          <w:u w:val="single"/>
        </w:rPr>
        <w:t>.-UAE</w:t>
      </w:r>
    </w:p>
    <w:p w:rsidR="008F3C8C" w:rsidRPr="00F8453D" w:rsidRDefault="008F3C8C" w:rsidP="008F3C8C">
      <w:pPr>
        <w:spacing w:line="240" w:lineRule="auto"/>
        <w:jc w:val="both"/>
        <w:rPr>
          <w:b/>
          <w:sz w:val="18"/>
          <w:szCs w:val="18"/>
        </w:rPr>
      </w:pPr>
      <w:r w:rsidRPr="00F8453D">
        <w:rPr>
          <w:b/>
          <w:sz w:val="18"/>
          <w:szCs w:val="18"/>
        </w:rPr>
        <w:t xml:space="preserve">   Job Title: </w:t>
      </w:r>
      <w:r w:rsidR="0048054D">
        <w:rPr>
          <w:b/>
          <w:sz w:val="18"/>
          <w:szCs w:val="18"/>
        </w:rPr>
        <w:t>A</w:t>
      </w:r>
      <w:r w:rsidR="00FA794B">
        <w:rPr>
          <w:b/>
          <w:sz w:val="18"/>
          <w:szCs w:val="18"/>
        </w:rPr>
        <w:t>ssistant A</w:t>
      </w:r>
      <w:r w:rsidRPr="00F8453D">
        <w:rPr>
          <w:b/>
          <w:sz w:val="18"/>
          <w:szCs w:val="18"/>
        </w:rPr>
        <w:t>ccountant</w:t>
      </w:r>
      <w:r w:rsidR="0048054D">
        <w:rPr>
          <w:b/>
          <w:sz w:val="18"/>
          <w:szCs w:val="18"/>
        </w:rPr>
        <w:t>/Branch accountant</w:t>
      </w:r>
      <w:r w:rsidR="007F7EB8">
        <w:rPr>
          <w:b/>
          <w:sz w:val="18"/>
          <w:szCs w:val="18"/>
        </w:rPr>
        <w:t xml:space="preserve"> </w:t>
      </w:r>
      <w:r w:rsidR="003820ED" w:rsidRPr="00F8453D">
        <w:rPr>
          <w:b/>
          <w:sz w:val="18"/>
          <w:szCs w:val="18"/>
        </w:rPr>
        <w:t>(September 2014 to Nov 2018)</w:t>
      </w:r>
    </w:p>
    <w:p w:rsidR="00D30CE5" w:rsidRPr="0048054D" w:rsidRDefault="00F8453D" w:rsidP="0048054D">
      <w:pPr>
        <w:rPr>
          <w:b/>
          <w:color w:val="7030A0"/>
          <w:sz w:val="20"/>
          <w:szCs w:val="20"/>
        </w:rPr>
      </w:pPr>
      <w:r w:rsidRPr="00F8453D">
        <w:rPr>
          <w:b/>
          <w:color w:val="7030A0"/>
          <w:sz w:val="20"/>
          <w:szCs w:val="20"/>
        </w:rPr>
        <w:t xml:space="preserve">DUTIES AND RESPONSIBILITY </w:t>
      </w:r>
      <w:r w:rsidR="000662D3">
        <w:rPr>
          <w:b/>
          <w:color w:val="7030A0"/>
          <w:sz w:val="20"/>
          <w:szCs w:val="20"/>
        </w:rPr>
        <w:t>-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Dealing with cash, cheques and credit card.</w:t>
      </w:r>
    </w:p>
    <w:p w:rsidR="0048054D" w:rsidRPr="0048054D" w:rsidRDefault="00FA794B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At </w:t>
      </w:r>
      <w:r w:rsidR="0048054D" w:rsidRPr="0048054D">
        <w:rPr>
          <w:b/>
          <w:sz w:val="18"/>
          <w:szCs w:val="18"/>
        </w:rPr>
        <w:t xml:space="preserve"> every month ends giving</w:t>
      </w:r>
      <w:r>
        <w:rPr>
          <w:b/>
          <w:sz w:val="18"/>
          <w:szCs w:val="18"/>
        </w:rPr>
        <w:t xml:space="preserve"> an</w:t>
      </w:r>
      <w:r w:rsidR="0048054D" w:rsidRPr="0048054D">
        <w:rPr>
          <w:b/>
          <w:sz w:val="18"/>
          <w:szCs w:val="18"/>
        </w:rPr>
        <w:t xml:space="preserve"> outstanding statement to the credit customers and following up for the payment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Prepa</w:t>
      </w:r>
      <w:r w:rsidR="00FA794B">
        <w:rPr>
          <w:b/>
          <w:sz w:val="18"/>
          <w:szCs w:val="18"/>
        </w:rPr>
        <w:t>ring credit collection report a</w:t>
      </w:r>
      <w:r w:rsidRPr="0048054D">
        <w:rPr>
          <w:b/>
          <w:sz w:val="18"/>
          <w:szCs w:val="18"/>
        </w:rPr>
        <w:t xml:space="preserve"> monthly basis and submitting the report to the Management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Preparing sales reports of all Branches and submitting the report to the Management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Checking the discount and commission given on Sales and reporting management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 xml:space="preserve">Validating and </w:t>
      </w:r>
      <w:r w:rsidR="00FA794B">
        <w:rPr>
          <w:b/>
          <w:sz w:val="18"/>
          <w:szCs w:val="18"/>
        </w:rPr>
        <w:t>posting of supplier invoices in</w:t>
      </w:r>
      <w:r w:rsidRPr="0048054D">
        <w:rPr>
          <w:b/>
          <w:sz w:val="18"/>
          <w:szCs w:val="18"/>
        </w:rPr>
        <w:t>to Accounting system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Perform supplier statement reconciliation to ensure the accounts are update</w:t>
      </w:r>
      <w:r w:rsidR="00FA794B">
        <w:rPr>
          <w:b/>
          <w:sz w:val="18"/>
          <w:szCs w:val="18"/>
        </w:rPr>
        <w:t>d</w:t>
      </w:r>
      <w:r w:rsidRPr="0048054D">
        <w:rPr>
          <w:b/>
          <w:sz w:val="18"/>
          <w:szCs w:val="18"/>
        </w:rPr>
        <w:t xml:space="preserve"> and avoid any duplicate payments. 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Monthly process and payment of all supplier bills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Dealing with outgoing &amp; incoming cheques and Keeping track on the postdated cheques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Preparing cash &amp; bank receipt &amp; payment vouchers,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Preparing Bank Reconciliation Statemen</w:t>
      </w:r>
      <w:r w:rsidR="00FA794B">
        <w:rPr>
          <w:b/>
          <w:sz w:val="18"/>
          <w:szCs w:val="18"/>
        </w:rPr>
        <w:t xml:space="preserve">ts on  a </w:t>
      </w:r>
      <w:r w:rsidRPr="0048054D">
        <w:rPr>
          <w:b/>
          <w:sz w:val="18"/>
          <w:szCs w:val="18"/>
        </w:rPr>
        <w:t xml:space="preserve"> monthly basis.</w:t>
      </w:r>
    </w:p>
    <w:p w:rsidR="0048054D" w:rsidRPr="0048054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Filing the credit bills of the customer in systematic order.</w:t>
      </w:r>
    </w:p>
    <w:p w:rsidR="00F8453D" w:rsidRDefault="0048054D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8054D">
        <w:rPr>
          <w:b/>
          <w:sz w:val="18"/>
          <w:szCs w:val="18"/>
        </w:rPr>
        <w:t>Filing all the Accounting documents in a Systematic manner</w:t>
      </w:r>
    </w:p>
    <w:p w:rsidR="00273F79" w:rsidRDefault="00273F79" w:rsidP="0048054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Assisting inventory works</w:t>
      </w:r>
    </w:p>
    <w:p w:rsidR="0048054D" w:rsidRPr="0048054D" w:rsidRDefault="0048054D" w:rsidP="0048054D">
      <w:pPr>
        <w:pStyle w:val="ListParagraph"/>
        <w:spacing w:line="240" w:lineRule="auto"/>
        <w:jc w:val="both"/>
        <w:rPr>
          <w:b/>
          <w:sz w:val="18"/>
          <w:szCs w:val="18"/>
        </w:rPr>
      </w:pPr>
    </w:p>
    <w:p w:rsidR="002C5D27" w:rsidRPr="00F8453D" w:rsidRDefault="002C5D27" w:rsidP="00F8453D">
      <w:pPr>
        <w:pStyle w:val="ListParagraph"/>
        <w:spacing w:line="240" w:lineRule="auto"/>
        <w:jc w:val="both"/>
        <w:rPr>
          <w:b/>
          <w:sz w:val="18"/>
          <w:szCs w:val="18"/>
        </w:rPr>
      </w:pPr>
    </w:p>
    <w:p w:rsidR="00F8453D" w:rsidRPr="002C5D27" w:rsidRDefault="00F8453D" w:rsidP="00F8453D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18"/>
          <w:szCs w:val="18"/>
          <w:u w:val="single"/>
        </w:rPr>
      </w:pPr>
      <w:r w:rsidRPr="002C5D27">
        <w:rPr>
          <w:b/>
          <w:sz w:val="18"/>
          <w:szCs w:val="18"/>
          <w:u w:val="single"/>
        </w:rPr>
        <w:t xml:space="preserve">HI TECH SECURITY </w:t>
      </w:r>
      <w:r w:rsidRPr="002C5D27">
        <w:rPr>
          <w:b/>
          <w:noProof/>
          <w:sz w:val="18"/>
          <w:szCs w:val="18"/>
          <w:u w:val="single"/>
        </w:rPr>
        <w:t>AGENCY-INDIA</w:t>
      </w:r>
    </w:p>
    <w:p w:rsidR="00F8453D" w:rsidRPr="00F8453D" w:rsidRDefault="00F8453D" w:rsidP="00F8453D">
      <w:pPr>
        <w:spacing w:line="240" w:lineRule="auto"/>
        <w:jc w:val="both"/>
        <w:rPr>
          <w:b/>
          <w:sz w:val="18"/>
          <w:szCs w:val="18"/>
        </w:rPr>
      </w:pPr>
      <w:r w:rsidRPr="00F8453D">
        <w:rPr>
          <w:b/>
          <w:sz w:val="18"/>
          <w:szCs w:val="18"/>
        </w:rPr>
        <w:t xml:space="preserve"> Job Title: Supervisor cum </w:t>
      </w:r>
      <w:r w:rsidR="0093015E">
        <w:rPr>
          <w:b/>
          <w:sz w:val="18"/>
          <w:szCs w:val="18"/>
        </w:rPr>
        <w:t>assist</w:t>
      </w:r>
      <w:r w:rsidR="00874EE3">
        <w:rPr>
          <w:b/>
          <w:sz w:val="18"/>
          <w:szCs w:val="18"/>
        </w:rPr>
        <w:t xml:space="preserve">ant </w:t>
      </w:r>
      <w:r w:rsidRPr="00F8453D">
        <w:rPr>
          <w:b/>
          <w:sz w:val="18"/>
          <w:szCs w:val="18"/>
        </w:rPr>
        <w:t>Accountant.</w:t>
      </w:r>
      <w:r w:rsidR="003820ED" w:rsidRPr="00F8453D">
        <w:rPr>
          <w:b/>
          <w:sz w:val="18"/>
          <w:szCs w:val="18"/>
        </w:rPr>
        <w:t>(October 2013 to September 2014)</w:t>
      </w:r>
    </w:p>
    <w:p w:rsidR="00F8453D" w:rsidRPr="003820ED" w:rsidRDefault="00F8453D" w:rsidP="003820ED">
      <w:pPr>
        <w:rPr>
          <w:b/>
          <w:color w:val="7030A0"/>
          <w:sz w:val="20"/>
          <w:szCs w:val="20"/>
        </w:rPr>
      </w:pPr>
      <w:r w:rsidRPr="00F8453D">
        <w:rPr>
          <w:b/>
          <w:color w:val="7030A0"/>
          <w:sz w:val="20"/>
          <w:szCs w:val="20"/>
        </w:rPr>
        <w:t xml:space="preserve">DUTIES AND </w:t>
      </w:r>
      <w:r w:rsidR="00434B3A" w:rsidRPr="00F8453D">
        <w:rPr>
          <w:b/>
          <w:color w:val="7030A0"/>
          <w:sz w:val="20"/>
          <w:szCs w:val="20"/>
        </w:rPr>
        <w:t xml:space="preserve">RESPONSIBILITY </w:t>
      </w:r>
      <w:r w:rsidR="00434B3A">
        <w:rPr>
          <w:b/>
          <w:color w:val="7030A0"/>
          <w:sz w:val="20"/>
          <w:szCs w:val="20"/>
        </w:rPr>
        <w:t>-</w:t>
      </w:r>
    </w:p>
    <w:p w:rsidR="00F8453D" w:rsidRPr="003820ED" w:rsidRDefault="00F8453D" w:rsidP="003820E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3820ED">
        <w:rPr>
          <w:b/>
          <w:sz w:val="18"/>
          <w:szCs w:val="18"/>
        </w:rPr>
        <w:t>Train subordinate security professionals or other organization members in security rules and procedures.</w:t>
      </w:r>
    </w:p>
    <w:p w:rsidR="00F8453D" w:rsidRPr="003820ED" w:rsidRDefault="00F8453D" w:rsidP="003820E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3820ED">
        <w:rPr>
          <w:b/>
          <w:sz w:val="18"/>
          <w:szCs w:val="18"/>
        </w:rPr>
        <w:lastRenderedPageBreak/>
        <w:t>Plan security for special and high-risk events</w:t>
      </w:r>
      <w:r w:rsidR="00061DC2">
        <w:rPr>
          <w:b/>
          <w:sz w:val="18"/>
          <w:szCs w:val="18"/>
        </w:rPr>
        <w:t>.</w:t>
      </w:r>
    </w:p>
    <w:p w:rsidR="00F8453D" w:rsidRPr="003820ED" w:rsidRDefault="00F8453D" w:rsidP="003820E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3820ED">
        <w:rPr>
          <w:b/>
          <w:sz w:val="18"/>
          <w:szCs w:val="18"/>
        </w:rPr>
        <w:t>Order security-related supplies and equipment as needed.</w:t>
      </w:r>
    </w:p>
    <w:p w:rsidR="003820ED" w:rsidRPr="000662D3" w:rsidRDefault="00F8453D" w:rsidP="000662D3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3820ED">
        <w:rPr>
          <w:b/>
          <w:sz w:val="18"/>
          <w:szCs w:val="18"/>
        </w:rPr>
        <w:t>Review financial reports to ensure efficiency and quality of security operations.</w:t>
      </w:r>
    </w:p>
    <w:p w:rsidR="00F8453D" w:rsidRPr="002C5D27" w:rsidRDefault="00F8453D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Helvetica" w:hAnsi="Helvetica" w:cs="Helvetica"/>
          <w:color w:val="333333"/>
          <w:sz w:val="18"/>
          <w:szCs w:val="18"/>
        </w:rPr>
      </w:pPr>
      <w:r w:rsidRPr="003820ED">
        <w:rPr>
          <w:b/>
          <w:sz w:val="18"/>
          <w:szCs w:val="18"/>
        </w:rPr>
        <w:t xml:space="preserve">Attend meetings, professional seminars, or conferences to keep abreast of changes </w:t>
      </w:r>
      <w:r w:rsidR="00436442" w:rsidRPr="00436442">
        <w:rPr>
          <w:b/>
          <w:sz w:val="18"/>
          <w:szCs w:val="18"/>
        </w:rPr>
        <w:t xml:space="preserve">in executive-legislative </w:t>
      </w:r>
      <w:r w:rsidRPr="003820ED">
        <w:rPr>
          <w:b/>
          <w:sz w:val="18"/>
          <w:szCs w:val="18"/>
        </w:rPr>
        <w:t>directives or new technologies impacting security operations.</w:t>
      </w:r>
    </w:p>
    <w:p w:rsidR="00F8453D" w:rsidRDefault="00F8453D" w:rsidP="003820E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3820ED">
        <w:rPr>
          <w:b/>
          <w:sz w:val="18"/>
          <w:szCs w:val="18"/>
        </w:rPr>
        <w:t>Supervise subordinate security professionals, performing activities such as hiring, training, assigning work, evaluating performance, or disciplining</w:t>
      </w:r>
      <w:r w:rsidR="00BB3B63">
        <w:rPr>
          <w:b/>
          <w:sz w:val="18"/>
          <w:szCs w:val="18"/>
        </w:rPr>
        <w:t>.</w:t>
      </w:r>
    </w:p>
    <w:p w:rsidR="00F8453D" w:rsidRDefault="00107533" w:rsidP="00F8453D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457107">
        <w:rPr>
          <w:b/>
          <w:sz w:val="18"/>
          <w:szCs w:val="18"/>
        </w:rPr>
        <w:t>Assisting in salary calculation and payroll</w:t>
      </w:r>
      <w:r w:rsidR="00061DC2">
        <w:rPr>
          <w:b/>
          <w:sz w:val="18"/>
          <w:szCs w:val="18"/>
        </w:rPr>
        <w:t>.</w:t>
      </w:r>
    </w:p>
    <w:p w:rsidR="0048054D" w:rsidRDefault="0048054D" w:rsidP="0048054D">
      <w:pPr>
        <w:pStyle w:val="ListParagraph"/>
        <w:spacing w:line="240" w:lineRule="auto"/>
        <w:jc w:val="both"/>
        <w:rPr>
          <w:b/>
          <w:sz w:val="18"/>
          <w:szCs w:val="18"/>
        </w:rPr>
      </w:pPr>
    </w:p>
    <w:p w:rsidR="00A164CF" w:rsidRPr="0048054D" w:rsidRDefault="00A164CF" w:rsidP="0048054D">
      <w:pPr>
        <w:pStyle w:val="ListParagraph"/>
        <w:spacing w:line="240" w:lineRule="auto"/>
        <w:jc w:val="both"/>
        <w:rPr>
          <w:b/>
          <w:sz w:val="18"/>
          <w:szCs w:val="18"/>
        </w:rPr>
      </w:pPr>
    </w:p>
    <w:p w:rsidR="00F8453D" w:rsidRPr="002C5D27" w:rsidRDefault="00F8453D" w:rsidP="00F8453D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18"/>
          <w:szCs w:val="18"/>
          <w:u w:val="single"/>
        </w:rPr>
      </w:pPr>
      <w:r w:rsidRPr="002C5D27">
        <w:rPr>
          <w:b/>
          <w:sz w:val="18"/>
          <w:szCs w:val="18"/>
          <w:u w:val="single"/>
        </w:rPr>
        <w:t>AXIS BANK Ltd.-INDIA</w:t>
      </w:r>
    </w:p>
    <w:p w:rsidR="00A164CF" w:rsidRPr="0048054D" w:rsidRDefault="00F8453D" w:rsidP="0048054D">
      <w:pPr>
        <w:spacing w:line="240" w:lineRule="auto"/>
        <w:jc w:val="both"/>
        <w:rPr>
          <w:b/>
          <w:sz w:val="18"/>
          <w:szCs w:val="18"/>
        </w:rPr>
      </w:pPr>
      <w:r w:rsidRPr="00F8453D">
        <w:rPr>
          <w:b/>
          <w:sz w:val="18"/>
          <w:szCs w:val="18"/>
        </w:rPr>
        <w:t xml:space="preserve"> Job Title: Senior Relationship executive in the </w:t>
      </w:r>
      <w:r w:rsidRPr="00F8453D">
        <w:rPr>
          <w:b/>
          <w:noProof/>
          <w:sz w:val="18"/>
          <w:szCs w:val="18"/>
        </w:rPr>
        <w:t>merchant</w:t>
      </w:r>
      <w:r w:rsidRPr="00F8453D">
        <w:rPr>
          <w:b/>
          <w:sz w:val="18"/>
          <w:szCs w:val="18"/>
        </w:rPr>
        <w:t xml:space="preserve"> service department. (June 2013 to September 2013)</w:t>
      </w:r>
    </w:p>
    <w:p w:rsidR="00F8453D" w:rsidRPr="002C5D27" w:rsidRDefault="00F8453D" w:rsidP="00F8453D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18"/>
          <w:szCs w:val="18"/>
          <w:u w:val="single"/>
        </w:rPr>
      </w:pPr>
      <w:r w:rsidRPr="002C5D27">
        <w:rPr>
          <w:b/>
          <w:sz w:val="18"/>
          <w:szCs w:val="18"/>
          <w:u w:val="single"/>
        </w:rPr>
        <w:t xml:space="preserve">HDFC </w:t>
      </w:r>
      <w:r w:rsidRPr="002C5D27">
        <w:rPr>
          <w:b/>
          <w:noProof/>
          <w:sz w:val="18"/>
          <w:szCs w:val="18"/>
          <w:u w:val="single"/>
        </w:rPr>
        <w:t>BANK</w:t>
      </w:r>
      <w:r w:rsidRPr="002C5D27">
        <w:rPr>
          <w:b/>
          <w:sz w:val="18"/>
          <w:szCs w:val="18"/>
          <w:u w:val="single"/>
        </w:rPr>
        <w:t xml:space="preserve"> Ltd.-INDIA</w:t>
      </w:r>
    </w:p>
    <w:p w:rsidR="00F8453D" w:rsidRPr="00F8453D" w:rsidRDefault="00F8453D" w:rsidP="00F8453D">
      <w:pPr>
        <w:spacing w:line="240" w:lineRule="auto"/>
        <w:jc w:val="both"/>
        <w:rPr>
          <w:b/>
          <w:sz w:val="18"/>
          <w:szCs w:val="18"/>
        </w:rPr>
      </w:pPr>
      <w:r w:rsidRPr="00F8453D">
        <w:rPr>
          <w:b/>
          <w:sz w:val="18"/>
          <w:szCs w:val="18"/>
        </w:rPr>
        <w:t xml:space="preserve"> Job Title: Relationship executive in the </w:t>
      </w:r>
      <w:r w:rsidRPr="00F8453D">
        <w:rPr>
          <w:b/>
          <w:noProof/>
          <w:sz w:val="18"/>
          <w:szCs w:val="18"/>
        </w:rPr>
        <w:t>merchant</w:t>
      </w:r>
      <w:r w:rsidRPr="00F8453D">
        <w:rPr>
          <w:b/>
          <w:sz w:val="18"/>
          <w:szCs w:val="18"/>
        </w:rPr>
        <w:t xml:space="preserve"> service department</w:t>
      </w:r>
      <w:r w:rsidR="003820ED" w:rsidRPr="00F8453D">
        <w:rPr>
          <w:b/>
          <w:sz w:val="18"/>
          <w:szCs w:val="18"/>
        </w:rPr>
        <w:t>(August 2011 to May 2013)</w:t>
      </w:r>
    </w:p>
    <w:p w:rsidR="00B560E8" w:rsidRPr="0048054D" w:rsidRDefault="00B560E8" w:rsidP="0048054D">
      <w:pPr>
        <w:spacing w:line="240" w:lineRule="auto"/>
        <w:jc w:val="both"/>
        <w:rPr>
          <w:b/>
          <w:sz w:val="18"/>
          <w:szCs w:val="18"/>
        </w:rPr>
      </w:pPr>
      <w:r w:rsidRPr="00F8453D">
        <w:rPr>
          <w:b/>
          <w:color w:val="7030A0"/>
          <w:sz w:val="20"/>
          <w:szCs w:val="20"/>
        </w:rPr>
        <w:t xml:space="preserve">DUTIES AND RESPONSIBILITY </w:t>
      </w:r>
      <w:r w:rsidR="000662D3">
        <w:rPr>
          <w:b/>
          <w:color w:val="7030A0"/>
          <w:sz w:val="20"/>
          <w:szCs w:val="20"/>
        </w:rPr>
        <w:t>-</w:t>
      </w:r>
    </w:p>
    <w:p w:rsidR="002C5D27" w:rsidRPr="002C5D27" w:rsidRDefault="002C5D27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 w:rsidRPr="002C5D27">
        <w:rPr>
          <w:b/>
          <w:sz w:val="18"/>
          <w:szCs w:val="18"/>
        </w:rPr>
        <w:t>Effective communication with customers, as well as strong follow-up skills.</w:t>
      </w:r>
    </w:p>
    <w:p w:rsidR="002C5D27" w:rsidRPr="002C5D27" w:rsidRDefault="002C5D27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D</w:t>
      </w:r>
      <w:r w:rsidRPr="002C5D27">
        <w:rPr>
          <w:b/>
          <w:sz w:val="18"/>
          <w:szCs w:val="18"/>
        </w:rPr>
        <w:t>eal directly with customers either by telephone,</w:t>
      </w:r>
      <w:r w:rsidR="00061DC2">
        <w:rPr>
          <w:b/>
          <w:sz w:val="18"/>
          <w:szCs w:val="18"/>
        </w:rPr>
        <w:t xml:space="preserve"> electronically or face to face.</w:t>
      </w:r>
    </w:p>
    <w:p w:rsidR="002C5D27" w:rsidRPr="002C5D27" w:rsidRDefault="002C5D27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R</w:t>
      </w:r>
      <w:r w:rsidRPr="002C5D27">
        <w:rPr>
          <w:b/>
          <w:sz w:val="18"/>
          <w:szCs w:val="18"/>
        </w:rPr>
        <w:t>espond promptly to customer inquiries</w:t>
      </w:r>
      <w:r w:rsidR="00061DC2">
        <w:rPr>
          <w:b/>
          <w:sz w:val="18"/>
          <w:szCs w:val="18"/>
        </w:rPr>
        <w:t>.</w:t>
      </w:r>
    </w:p>
    <w:p w:rsidR="002C5D27" w:rsidRPr="002C5D27" w:rsidRDefault="002C5D27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H</w:t>
      </w:r>
      <w:r w:rsidRPr="002C5D27">
        <w:rPr>
          <w:b/>
          <w:sz w:val="18"/>
          <w:szCs w:val="18"/>
        </w:rPr>
        <w:t xml:space="preserve">andle and resolve </w:t>
      </w:r>
      <w:r w:rsidR="005332C4">
        <w:rPr>
          <w:b/>
          <w:sz w:val="18"/>
          <w:szCs w:val="18"/>
        </w:rPr>
        <w:t>EDC</w:t>
      </w:r>
      <w:r w:rsidRPr="002C5D27">
        <w:rPr>
          <w:b/>
          <w:sz w:val="18"/>
          <w:szCs w:val="18"/>
        </w:rPr>
        <w:t xml:space="preserve"> complaints</w:t>
      </w:r>
      <w:r w:rsidR="00061DC2">
        <w:rPr>
          <w:b/>
          <w:sz w:val="18"/>
          <w:szCs w:val="18"/>
        </w:rPr>
        <w:t>.</w:t>
      </w:r>
    </w:p>
    <w:p w:rsidR="002C5D27" w:rsidRPr="002C5D27" w:rsidRDefault="002C5D27" w:rsidP="002C5D27">
      <w:pPr>
        <w:pStyle w:val="ListParagraph"/>
        <w:numPr>
          <w:ilvl w:val="0"/>
          <w:numId w:val="3"/>
        </w:num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P</w:t>
      </w:r>
      <w:r w:rsidRPr="002C5D27">
        <w:rPr>
          <w:b/>
          <w:sz w:val="18"/>
          <w:szCs w:val="18"/>
        </w:rPr>
        <w:t>rovide pricing and delivery information</w:t>
      </w:r>
      <w:r w:rsidR="00061DC2">
        <w:rPr>
          <w:b/>
          <w:sz w:val="18"/>
          <w:szCs w:val="18"/>
        </w:rPr>
        <w:t>.</w:t>
      </w:r>
    </w:p>
    <w:p w:rsidR="00CB248E" w:rsidRPr="00F8453D" w:rsidRDefault="00CB248E" w:rsidP="00E80BBF">
      <w:pPr>
        <w:spacing w:line="240" w:lineRule="auto"/>
        <w:jc w:val="both"/>
        <w:rPr>
          <w:b/>
          <w:color w:val="7030A0"/>
          <w:sz w:val="24"/>
          <w:szCs w:val="24"/>
          <w:u w:val="single"/>
        </w:rPr>
      </w:pPr>
      <w:r w:rsidRPr="00F8453D">
        <w:rPr>
          <w:b/>
          <w:color w:val="7030A0"/>
          <w:sz w:val="24"/>
          <w:szCs w:val="24"/>
          <w:u w:val="single"/>
        </w:rPr>
        <w:t>Key Skills</w:t>
      </w:r>
    </w:p>
    <w:p w:rsidR="00CB248E" w:rsidRPr="00BB3439" w:rsidRDefault="00CB248E" w:rsidP="00E80BBF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>Good communication skills.</w:t>
      </w:r>
    </w:p>
    <w:p w:rsidR="00CB248E" w:rsidRPr="00BB3439" w:rsidRDefault="00CB248E" w:rsidP="00E80BBF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 xml:space="preserve">Excellent in computer practice. </w:t>
      </w:r>
    </w:p>
    <w:p w:rsidR="00CB248E" w:rsidRPr="00BB3439" w:rsidRDefault="00CB248E" w:rsidP="00E80BBF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 xml:space="preserve">Ability to adapt according to </w:t>
      </w:r>
      <w:r w:rsidR="00B15F87" w:rsidRPr="00BB3439">
        <w:rPr>
          <w:b/>
          <w:sz w:val="20"/>
        </w:rPr>
        <w:t xml:space="preserve">the </w:t>
      </w:r>
      <w:r w:rsidRPr="00BB3439">
        <w:rPr>
          <w:b/>
          <w:noProof/>
          <w:sz w:val="20"/>
        </w:rPr>
        <w:t>new</w:t>
      </w:r>
      <w:r w:rsidRPr="00BB3439">
        <w:rPr>
          <w:b/>
          <w:sz w:val="20"/>
        </w:rPr>
        <w:t xml:space="preserve"> environment and procedures.</w:t>
      </w:r>
    </w:p>
    <w:p w:rsidR="00CB248E" w:rsidRPr="000F1B22" w:rsidRDefault="00CB248E" w:rsidP="00E80BBF">
      <w:pPr>
        <w:pStyle w:val="ListParagraph"/>
        <w:numPr>
          <w:ilvl w:val="0"/>
          <w:numId w:val="2"/>
        </w:numPr>
        <w:spacing w:line="240" w:lineRule="auto"/>
        <w:jc w:val="both"/>
        <w:rPr>
          <w:b/>
          <w:sz w:val="24"/>
        </w:rPr>
      </w:pPr>
      <w:r w:rsidRPr="00BB3439">
        <w:rPr>
          <w:b/>
          <w:sz w:val="20"/>
        </w:rPr>
        <w:t>Exceptional time management skills</w:t>
      </w:r>
      <w:r w:rsidRPr="000F1B22">
        <w:rPr>
          <w:b/>
          <w:sz w:val="24"/>
        </w:rPr>
        <w:t>.</w:t>
      </w:r>
    </w:p>
    <w:p w:rsidR="00CB248E" w:rsidRPr="00F8453D" w:rsidRDefault="00CB248E" w:rsidP="00E80BBF">
      <w:pPr>
        <w:spacing w:line="240" w:lineRule="auto"/>
        <w:jc w:val="both"/>
        <w:rPr>
          <w:b/>
          <w:color w:val="7030A0"/>
          <w:sz w:val="24"/>
          <w:szCs w:val="24"/>
          <w:u w:val="single"/>
        </w:rPr>
      </w:pPr>
      <w:r w:rsidRPr="00F8453D">
        <w:rPr>
          <w:b/>
          <w:color w:val="7030A0"/>
          <w:sz w:val="24"/>
          <w:szCs w:val="24"/>
          <w:u w:val="single"/>
        </w:rPr>
        <w:t>Technical Skills</w:t>
      </w:r>
    </w:p>
    <w:p w:rsidR="005017F7" w:rsidRPr="00BB3439" w:rsidRDefault="005017F7" w:rsidP="00E80BBF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>Good work experience in SAP ERP.</w:t>
      </w:r>
      <w:r w:rsidR="0048054D">
        <w:rPr>
          <w:b/>
          <w:sz w:val="20"/>
        </w:rPr>
        <w:t>TALLY</w:t>
      </w:r>
    </w:p>
    <w:p w:rsidR="00CB248E" w:rsidRPr="00BB3439" w:rsidRDefault="00CB248E" w:rsidP="00E80BBF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>Microsoft Office – Excel, Word, PowerPoint, Outlook Express</w:t>
      </w:r>
      <w:r w:rsidR="00061DC2">
        <w:rPr>
          <w:b/>
          <w:sz w:val="20"/>
        </w:rPr>
        <w:t>.</w:t>
      </w:r>
    </w:p>
    <w:p w:rsidR="00CB248E" w:rsidRPr="000F1B22" w:rsidRDefault="00CB248E" w:rsidP="00E80BBF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 w:val="24"/>
        </w:rPr>
      </w:pPr>
      <w:r w:rsidRPr="00BB3439">
        <w:rPr>
          <w:b/>
          <w:sz w:val="20"/>
        </w:rPr>
        <w:t>Internet &amp; Networking</w:t>
      </w:r>
      <w:r w:rsidR="00061DC2">
        <w:rPr>
          <w:b/>
          <w:sz w:val="20"/>
        </w:rPr>
        <w:t>.</w:t>
      </w:r>
    </w:p>
    <w:p w:rsidR="00CB248E" w:rsidRPr="000F1B22" w:rsidRDefault="00F86D1F" w:rsidP="00E80BBF">
      <w:pPr>
        <w:spacing w:line="240" w:lineRule="auto"/>
        <w:jc w:val="both"/>
        <w:rPr>
          <w:b/>
          <w:i/>
          <w:sz w:val="32"/>
          <w:szCs w:val="28"/>
          <w:u w:val="single"/>
        </w:rPr>
      </w:pPr>
      <w:r w:rsidRPr="000F1B22">
        <w:rPr>
          <w:b/>
          <w:noProof/>
          <w:sz w:val="24"/>
        </w:rPr>
        <w:drawing>
          <wp:inline distT="0" distB="0" distL="0" distR="0">
            <wp:extent cx="5943600" cy="23368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248E" w:rsidRPr="00BB3439" w:rsidRDefault="00CB248E" w:rsidP="00E80BBF">
      <w:pPr>
        <w:pStyle w:val="ListParagraph"/>
        <w:numPr>
          <w:ilvl w:val="0"/>
          <w:numId w:val="5"/>
        </w:numPr>
        <w:spacing w:line="240" w:lineRule="auto"/>
        <w:jc w:val="both"/>
        <w:rPr>
          <w:b/>
          <w:sz w:val="20"/>
        </w:rPr>
      </w:pPr>
      <w:r w:rsidRPr="00BB3439">
        <w:rPr>
          <w:b/>
          <w:noProof/>
          <w:sz w:val="20"/>
        </w:rPr>
        <w:t xml:space="preserve">DOB             </w:t>
      </w:r>
      <w:r w:rsidR="00A164CF">
        <w:rPr>
          <w:b/>
          <w:noProof/>
          <w:sz w:val="20"/>
        </w:rPr>
        <w:t xml:space="preserve">                </w:t>
      </w:r>
      <w:r w:rsidRPr="00BB3439">
        <w:rPr>
          <w:b/>
          <w:noProof/>
          <w:sz w:val="20"/>
        </w:rPr>
        <w:t xml:space="preserve"> </w:t>
      </w:r>
      <w:r w:rsidR="002E2718">
        <w:rPr>
          <w:b/>
          <w:noProof/>
          <w:sz w:val="20"/>
        </w:rPr>
        <w:t xml:space="preserve"> </w:t>
      </w:r>
      <w:r w:rsidRPr="00BB3439">
        <w:rPr>
          <w:b/>
          <w:noProof/>
          <w:sz w:val="20"/>
        </w:rPr>
        <w:t xml:space="preserve">  :</w:t>
      </w:r>
      <w:r w:rsidRPr="00BB3439">
        <w:rPr>
          <w:b/>
          <w:sz w:val="20"/>
        </w:rPr>
        <w:t xml:space="preserve">  29</w:t>
      </w:r>
      <w:r w:rsidRPr="00BB3439">
        <w:rPr>
          <w:b/>
          <w:sz w:val="20"/>
          <w:vertAlign w:val="superscript"/>
        </w:rPr>
        <w:t>th</w:t>
      </w:r>
      <w:r w:rsidRPr="00BB3439">
        <w:rPr>
          <w:b/>
          <w:sz w:val="20"/>
        </w:rPr>
        <w:t xml:space="preserve"> June 1990</w:t>
      </w:r>
    </w:p>
    <w:p w:rsidR="00CB248E" w:rsidRPr="00BB3439" w:rsidRDefault="00CB248E" w:rsidP="00E80BBF">
      <w:pPr>
        <w:pStyle w:val="ListParagraph"/>
        <w:numPr>
          <w:ilvl w:val="0"/>
          <w:numId w:val="5"/>
        </w:numPr>
        <w:spacing w:line="240" w:lineRule="auto"/>
        <w:jc w:val="both"/>
        <w:rPr>
          <w:b/>
          <w:sz w:val="20"/>
        </w:rPr>
      </w:pPr>
      <w:r w:rsidRPr="00BB3439">
        <w:rPr>
          <w:b/>
          <w:sz w:val="20"/>
        </w:rPr>
        <w:t xml:space="preserve">Language </w:t>
      </w:r>
      <w:r w:rsidRPr="00BB3439">
        <w:rPr>
          <w:b/>
          <w:noProof/>
          <w:sz w:val="20"/>
        </w:rPr>
        <w:t xml:space="preserve">proficiency </w:t>
      </w:r>
      <w:r w:rsidR="002E2718">
        <w:rPr>
          <w:b/>
          <w:noProof/>
          <w:sz w:val="20"/>
        </w:rPr>
        <w:t xml:space="preserve"> </w:t>
      </w:r>
      <w:r w:rsidRPr="00BB3439">
        <w:rPr>
          <w:b/>
          <w:noProof/>
          <w:sz w:val="20"/>
        </w:rPr>
        <w:t>:</w:t>
      </w:r>
      <w:r w:rsidRPr="00BB3439">
        <w:rPr>
          <w:b/>
          <w:sz w:val="20"/>
        </w:rPr>
        <w:t xml:space="preserve"> English, Hindi, Kannada, Konkani, Tulu</w:t>
      </w:r>
    </w:p>
    <w:p w:rsidR="00CB248E" w:rsidRPr="00BB3439" w:rsidRDefault="00DC51D6" w:rsidP="00E80BBF">
      <w:pPr>
        <w:pStyle w:val="ListParagraph"/>
        <w:numPr>
          <w:ilvl w:val="0"/>
          <w:numId w:val="5"/>
        </w:numPr>
        <w:spacing w:line="240" w:lineRule="auto"/>
        <w:jc w:val="both"/>
        <w:rPr>
          <w:b/>
          <w:sz w:val="20"/>
        </w:rPr>
      </w:pPr>
      <w:r w:rsidRPr="00BB3439">
        <w:rPr>
          <w:b/>
          <w:noProof/>
          <w:sz w:val="20"/>
        </w:rPr>
        <w:t xml:space="preserve">Nationality         </w:t>
      </w:r>
      <w:r w:rsidR="00A164CF">
        <w:rPr>
          <w:b/>
          <w:noProof/>
          <w:sz w:val="20"/>
        </w:rPr>
        <w:t xml:space="preserve">     </w:t>
      </w:r>
      <w:r w:rsidRPr="00BB3439">
        <w:rPr>
          <w:b/>
          <w:noProof/>
          <w:sz w:val="20"/>
        </w:rPr>
        <w:t xml:space="preserve">  </w:t>
      </w:r>
      <w:r w:rsidR="00CB248E" w:rsidRPr="00BB3439">
        <w:rPr>
          <w:b/>
          <w:noProof/>
          <w:sz w:val="20"/>
        </w:rPr>
        <w:t xml:space="preserve"> </w:t>
      </w:r>
      <w:r w:rsidR="00A164CF">
        <w:rPr>
          <w:b/>
          <w:noProof/>
          <w:sz w:val="20"/>
        </w:rPr>
        <w:t xml:space="preserve">  </w:t>
      </w:r>
      <w:r w:rsidR="00CB248E" w:rsidRPr="00BB3439">
        <w:rPr>
          <w:b/>
          <w:noProof/>
          <w:sz w:val="20"/>
        </w:rPr>
        <w:t xml:space="preserve"> :</w:t>
      </w:r>
      <w:r w:rsidR="00CB248E" w:rsidRPr="00BB3439">
        <w:rPr>
          <w:b/>
          <w:sz w:val="20"/>
        </w:rPr>
        <w:t xml:space="preserve"> Indian </w:t>
      </w:r>
    </w:p>
    <w:p w:rsidR="007F7EB8" w:rsidRDefault="00323D5A" w:rsidP="00E80BBF">
      <w:pPr>
        <w:pStyle w:val="ListParagraph"/>
        <w:numPr>
          <w:ilvl w:val="0"/>
          <w:numId w:val="5"/>
        </w:numPr>
        <w:spacing w:line="240" w:lineRule="auto"/>
        <w:jc w:val="both"/>
        <w:rPr>
          <w:b/>
          <w:sz w:val="20"/>
        </w:rPr>
      </w:pPr>
      <w:r w:rsidRPr="007F7EB8">
        <w:rPr>
          <w:b/>
          <w:sz w:val="20"/>
        </w:rPr>
        <w:t>Vis</w:t>
      </w:r>
      <w:r w:rsidR="00BD7672" w:rsidRPr="007F7EB8">
        <w:rPr>
          <w:b/>
          <w:sz w:val="20"/>
        </w:rPr>
        <w:t>a</w:t>
      </w:r>
      <w:r w:rsidR="00BA7220" w:rsidRPr="007F7EB8">
        <w:rPr>
          <w:b/>
          <w:sz w:val="20"/>
        </w:rPr>
        <w:t xml:space="preserve"> </w:t>
      </w:r>
      <w:r w:rsidR="00DC51D6" w:rsidRPr="007F7EB8">
        <w:rPr>
          <w:b/>
          <w:noProof/>
          <w:sz w:val="20"/>
        </w:rPr>
        <w:t xml:space="preserve">Status       </w:t>
      </w:r>
      <w:r w:rsidR="00A164CF" w:rsidRPr="007F7EB8">
        <w:rPr>
          <w:b/>
          <w:noProof/>
          <w:sz w:val="20"/>
        </w:rPr>
        <w:t xml:space="preserve">          </w:t>
      </w:r>
      <w:r w:rsidR="00DC51D6" w:rsidRPr="007F7EB8">
        <w:rPr>
          <w:b/>
          <w:noProof/>
          <w:sz w:val="20"/>
        </w:rPr>
        <w:t xml:space="preserve">   </w:t>
      </w:r>
      <w:r w:rsidRPr="007F7EB8">
        <w:rPr>
          <w:b/>
          <w:noProof/>
          <w:sz w:val="20"/>
        </w:rPr>
        <w:t xml:space="preserve"> :</w:t>
      </w:r>
      <w:r w:rsidR="00273F79" w:rsidRPr="007F7EB8">
        <w:rPr>
          <w:b/>
          <w:sz w:val="20"/>
        </w:rPr>
        <w:t xml:space="preserve"> Visit Visa </w:t>
      </w:r>
    </w:p>
    <w:p w:rsidR="00CB248E" w:rsidRPr="007F7EB8" w:rsidRDefault="00DC51D6" w:rsidP="00E80BBF">
      <w:pPr>
        <w:pStyle w:val="ListParagraph"/>
        <w:numPr>
          <w:ilvl w:val="0"/>
          <w:numId w:val="5"/>
        </w:numPr>
        <w:spacing w:line="240" w:lineRule="auto"/>
        <w:jc w:val="both"/>
        <w:rPr>
          <w:b/>
          <w:sz w:val="20"/>
        </w:rPr>
      </w:pPr>
      <w:r w:rsidRPr="007F7EB8">
        <w:rPr>
          <w:b/>
          <w:sz w:val="20"/>
        </w:rPr>
        <w:t xml:space="preserve">Marital </w:t>
      </w:r>
      <w:r w:rsidRPr="007F7EB8">
        <w:rPr>
          <w:b/>
          <w:noProof/>
          <w:sz w:val="20"/>
        </w:rPr>
        <w:t xml:space="preserve">Status         </w:t>
      </w:r>
      <w:r w:rsidR="00A164CF" w:rsidRPr="007F7EB8">
        <w:rPr>
          <w:b/>
          <w:noProof/>
          <w:sz w:val="20"/>
        </w:rPr>
        <w:t xml:space="preserve">   </w:t>
      </w:r>
      <w:r w:rsidR="002E2718" w:rsidRPr="007F7EB8">
        <w:rPr>
          <w:b/>
          <w:noProof/>
          <w:sz w:val="20"/>
        </w:rPr>
        <w:t xml:space="preserve"> </w:t>
      </w:r>
      <w:r w:rsidR="00A164CF" w:rsidRPr="007F7EB8">
        <w:rPr>
          <w:b/>
          <w:noProof/>
          <w:sz w:val="20"/>
        </w:rPr>
        <w:t xml:space="preserve"> </w:t>
      </w:r>
      <w:r w:rsidR="00CB248E" w:rsidRPr="007F7EB8">
        <w:rPr>
          <w:b/>
          <w:noProof/>
          <w:sz w:val="20"/>
        </w:rPr>
        <w:t xml:space="preserve"> :</w:t>
      </w:r>
      <w:r w:rsidR="00CB248E" w:rsidRPr="007F7EB8">
        <w:rPr>
          <w:b/>
          <w:sz w:val="20"/>
        </w:rPr>
        <w:t xml:space="preserve"> Single</w:t>
      </w:r>
    </w:p>
    <w:sectPr w:rsidR="00CB248E" w:rsidRPr="007F7EB8" w:rsidSect="00BB3B63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0521" w:rsidRDefault="00400521" w:rsidP="006D525F">
      <w:pPr>
        <w:spacing w:after="0" w:line="240" w:lineRule="auto"/>
      </w:pPr>
      <w:r>
        <w:separator/>
      </w:r>
    </w:p>
  </w:endnote>
  <w:endnote w:type="continuationSeparator" w:id="1">
    <w:p w:rsidR="00400521" w:rsidRDefault="00400521" w:rsidP="006D5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0521" w:rsidRDefault="00400521" w:rsidP="006D525F">
      <w:pPr>
        <w:spacing w:after="0" w:line="240" w:lineRule="auto"/>
      </w:pPr>
      <w:r>
        <w:separator/>
      </w:r>
    </w:p>
  </w:footnote>
  <w:footnote w:type="continuationSeparator" w:id="1">
    <w:p w:rsidR="00400521" w:rsidRDefault="00400521" w:rsidP="006D52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664A97"/>
    <w:multiLevelType w:val="hybridMultilevel"/>
    <w:tmpl w:val="B6F459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EB5432"/>
    <w:multiLevelType w:val="hybridMultilevel"/>
    <w:tmpl w:val="91168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740FD"/>
    <w:multiLevelType w:val="hybridMultilevel"/>
    <w:tmpl w:val="D032B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645258"/>
    <w:multiLevelType w:val="hybridMultilevel"/>
    <w:tmpl w:val="DF0C67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82775B"/>
    <w:multiLevelType w:val="multilevel"/>
    <w:tmpl w:val="38CC48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1AF86218"/>
    <w:multiLevelType w:val="multilevel"/>
    <w:tmpl w:val="F27AE24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279D74E3"/>
    <w:multiLevelType w:val="hybridMultilevel"/>
    <w:tmpl w:val="DFD48A0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4C406F7"/>
    <w:multiLevelType w:val="hybridMultilevel"/>
    <w:tmpl w:val="6A0E0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06921EC"/>
    <w:multiLevelType w:val="hybridMultilevel"/>
    <w:tmpl w:val="35903B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C977168"/>
    <w:multiLevelType w:val="hybridMultilevel"/>
    <w:tmpl w:val="45D6A2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2"/>
  </w:num>
  <w:num w:numId="18">
    <w:abstractNumId w:val="6"/>
  </w:num>
  <w:num w:numId="1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662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awMDIwMjCxsDQ2MzVX0lEKTi0uzszPAykwrAUAuRTeiiwAAAA="/>
  </w:docVars>
  <w:rsids>
    <w:rsidRoot w:val="00CB248E"/>
    <w:rsid w:val="000126EE"/>
    <w:rsid w:val="000158EB"/>
    <w:rsid w:val="000362A7"/>
    <w:rsid w:val="00044ED0"/>
    <w:rsid w:val="00047973"/>
    <w:rsid w:val="00061DC2"/>
    <w:rsid w:val="000662D3"/>
    <w:rsid w:val="000710EE"/>
    <w:rsid w:val="0008755A"/>
    <w:rsid w:val="000B028F"/>
    <w:rsid w:val="000D4B63"/>
    <w:rsid w:val="000F1B22"/>
    <w:rsid w:val="00100F59"/>
    <w:rsid w:val="00104944"/>
    <w:rsid w:val="00104D27"/>
    <w:rsid w:val="00106173"/>
    <w:rsid w:val="00107533"/>
    <w:rsid w:val="00111563"/>
    <w:rsid w:val="00121533"/>
    <w:rsid w:val="001223F6"/>
    <w:rsid w:val="00150986"/>
    <w:rsid w:val="00152F0C"/>
    <w:rsid w:val="00181D69"/>
    <w:rsid w:val="001B2925"/>
    <w:rsid w:val="001B6D54"/>
    <w:rsid w:val="00203354"/>
    <w:rsid w:val="002317BE"/>
    <w:rsid w:val="002340B6"/>
    <w:rsid w:val="002547EA"/>
    <w:rsid w:val="002657A1"/>
    <w:rsid w:val="00273F79"/>
    <w:rsid w:val="00287624"/>
    <w:rsid w:val="002B1654"/>
    <w:rsid w:val="002C5D27"/>
    <w:rsid w:val="002C720A"/>
    <w:rsid w:val="002E2718"/>
    <w:rsid w:val="003015B0"/>
    <w:rsid w:val="00323D5A"/>
    <w:rsid w:val="00371853"/>
    <w:rsid w:val="003820ED"/>
    <w:rsid w:val="00385940"/>
    <w:rsid w:val="003A1904"/>
    <w:rsid w:val="003D3AF1"/>
    <w:rsid w:val="003E5D67"/>
    <w:rsid w:val="003F766C"/>
    <w:rsid w:val="00400521"/>
    <w:rsid w:val="00434B3A"/>
    <w:rsid w:val="00435C2E"/>
    <w:rsid w:val="00436442"/>
    <w:rsid w:val="00457107"/>
    <w:rsid w:val="00464B73"/>
    <w:rsid w:val="0048054D"/>
    <w:rsid w:val="00492ADD"/>
    <w:rsid w:val="00494D79"/>
    <w:rsid w:val="00497A1B"/>
    <w:rsid w:val="004C3736"/>
    <w:rsid w:val="004D356A"/>
    <w:rsid w:val="005017F7"/>
    <w:rsid w:val="005332C4"/>
    <w:rsid w:val="00563561"/>
    <w:rsid w:val="005666D8"/>
    <w:rsid w:val="0057317D"/>
    <w:rsid w:val="005C1B8F"/>
    <w:rsid w:val="005E79AE"/>
    <w:rsid w:val="0061287F"/>
    <w:rsid w:val="00617AA8"/>
    <w:rsid w:val="00622613"/>
    <w:rsid w:val="006669A3"/>
    <w:rsid w:val="006B2677"/>
    <w:rsid w:val="006C611F"/>
    <w:rsid w:val="006D525F"/>
    <w:rsid w:val="006E0F79"/>
    <w:rsid w:val="00733A33"/>
    <w:rsid w:val="0073677B"/>
    <w:rsid w:val="00797068"/>
    <w:rsid w:val="007B35A4"/>
    <w:rsid w:val="007F7EB8"/>
    <w:rsid w:val="00823880"/>
    <w:rsid w:val="008604C7"/>
    <w:rsid w:val="00871B93"/>
    <w:rsid w:val="00874EE3"/>
    <w:rsid w:val="0088641D"/>
    <w:rsid w:val="008B0049"/>
    <w:rsid w:val="008D693E"/>
    <w:rsid w:val="008F3C8C"/>
    <w:rsid w:val="00911C4B"/>
    <w:rsid w:val="0093015E"/>
    <w:rsid w:val="009A2B1D"/>
    <w:rsid w:val="009B2B34"/>
    <w:rsid w:val="00A164CF"/>
    <w:rsid w:val="00A17826"/>
    <w:rsid w:val="00A5133E"/>
    <w:rsid w:val="00A549A3"/>
    <w:rsid w:val="00A94808"/>
    <w:rsid w:val="00AD6904"/>
    <w:rsid w:val="00B05DC2"/>
    <w:rsid w:val="00B15F87"/>
    <w:rsid w:val="00B35847"/>
    <w:rsid w:val="00B35B22"/>
    <w:rsid w:val="00B560E8"/>
    <w:rsid w:val="00B621F2"/>
    <w:rsid w:val="00BA7220"/>
    <w:rsid w:val="00BB3439"/>
    <w:rsid w:val="00BB3B63"/>
    <w:rsid w:val="00BC3FA3"/>
    <w:rsid w:val="00BC4C60"/>
    <w:rsid w:val="00BD7672"/>
    <w:rsid w:val="00C4571D"/>
    <w:rsid w:val="00C50ED0"/>
    <w:rsid w:val="00C76284"/>
    <w:rsid w:val="00CA3A3C"/>
    <w:rsid w:val="00CB2272"/>
    <w:rsid w:val="00CB248E"/>
    <w:rsid w:val="00CC3902"/>
    <w:rsid w:val="00D30CE5"/>
    <w:rsid w:val="00DB392D"/>
    <w:rsid w:val="00DB7B6D"/>
    <w:rsid w:val="00DC2C01"/>
    <w:rsid w:val="00DC51D6"/>
    <w:rsid w:val="00DD4D2E"/>
    <w:rsid w:val="00DF31B6"/>
    <w:rsid w:val="00E156EE"/>
    <w:rsid w:val="00E80BBF"/>
    <w:rsid w:val="00E81EFB"/>
    <w:rsid w:val="00ED6979"/>
    <w:rsid w:val="00F40C86"/>
    <w:rsid w:val="00F6717A"/>
    <w:rsid w:val="00F827F7"/>
    <w:rsid w:val="00F8453D"/>
    <w:rsid w:val="00F86D1F"/>
    <w:rsid w:val="00F86EF1"/>
    <w:rsid w:val="00FA1CA4"/>
    <w:rsid w:val="00FA76B5"/>
    <w:rsid w:val="00FA794B"/>
    <w:rsid w:val="00FB24DD"/>
    <w:rsid w:val="00FD284F"/>
    <w:rsid w:val="00FD2A14"/>
    <w:rsid w:val="00FD3BF9"/>
    <w:rsid w:val="00FE4BEA"/>
    <w:rsid w:val="00FF7B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6D1F"/>
  </w:style>
  <w:style w:type="paragraph" w:styleId="Heading1">
    <w:name w:val="heading 1"/>
    <w:basedOn w:val="Normal"/>
    <w:next w:val="Normal"/>
    <w:link w:val="Heading1Char"/>
    <w:uiPriority w:val="9"/>
    <w:qFormat/>
    <w:rsid w:val="00F86D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6D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6D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6D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6D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6D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6D1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6D1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6D1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248E"/>
    <w:rPr>
      <w:color w:val="2998E3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24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5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25F"/>
  </w:style>
  <w:style w:type="paragraph" w:styleId="Footer">
    <w:name w:val="footer"/>
    <w:basedOn w:val="Normal"/>
    <w:link w:val="FooterChar"/>
    <w:uiPriority w:val="99"/>
    <w:unhideWhenUsed/>
    <w:rsid w:val="006D5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25F"/>
  </w:style>
  <w:style w:type="character" w:customStyle="1" w:styleId="Heading1Char">
    <w:name w:val="Heading 1 Char"/>
    <w:basedOn w:val="DefaultParagraphFont"/>
    <w:link w:val="Heading1"/>
    <w:uiPriority w:val="9"/>
    <w:rsid w:val="00F86D1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6D1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6D1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6D1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6D1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6D1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6D1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6D1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6D1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86D1F"/>
    <w:pPr>
      <w:spacing w:after="200" w:line="240" w:lineRule="auto"/>
    </w:pPr>
    <w:rPr>
      <w:i/>
      <w:iCs/>
      <w:color w:val="39302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86D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6D1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D1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86D1F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86D1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86D1F"/>
    <w:rPr>
      <w:i/>
      <w:iCs/>
      <w:color w:val="auto"/>
    </w:rPr>
  </w:style>
  <w:style w:type="paragraph" w:styleId="NoSpacing">
    <w:name w:val="No Spacing"/>
    <w:uiPriority w:val="1"/>
    <w:qFormat/>
    <w:rsid w:val="00F86D1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86D1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86D1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D1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D1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F86D1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86D1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86D1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86D1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F86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86D1F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B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D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DC2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48054D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F"/>
      <w:kern w:val="3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34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wrence.390419@2free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6</dc:creator>
  <cp:lastModifiedBy>Visitor3</cp:lastModifiedBy>
  <cp:revision>2</cp:revision>
  <cp:lastPrinted>2019-03-05T14:58:00Z</cp:lastPrinted>
  <dcterms:created xsi:type="dcterms:W3CDTF">2019-04-28T11:52:00Z</dcterms:created>
  <dcterms:modified xsi:type="dcterms:W3CDTF">2019-04-28T11:52:00Z</dcterms:modified>
</cp:coreProperties>
</file>